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594d2e8c051dc4a0a559b14767ca49adba0904"/>
      <w:r>
        <w:t xml:space="preserve">Annex II -- Additional Authorized Investigators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Please complete this section to add new authorized investigators to the</w:t>
      </w:r>
      <w:r>
        <w:t xml:space="preserve"> </w:t>
      </w:r>
      <w:r>
        <w:t xml:space="preserve">original Databrary Access Agreement executed for the first user at your</w:t>
      </w:r>
      <w:r>
        <w:t xml:space="preserve"> </w:t>
      </w:r>
      <w:r>
        <w:t xml:space="preserve">institution. You do not need to re-execute the entire Databrary Access</w:t>
      </w:r>
      <w:r>
        <w:t xml:space="preserve"> </w:t>
      </w:r>
      <w:r>
        <w:t xml:space="preserve">Agreement for additional investigators.</w:t>
      </w:r>
    </w:p>
    <w:p>
      <w:pPr>
        <w:pStyle w:val="BodyText"/>
      </w:pPr>
      <w:r>
        <w:t xml:space="preserve">NOTE: Do not complete this section for the first Authorized Investigator</w:t>
      </w:r>
      <w:r>
        <w:t xml:space="preserve"> </w:t>
      </w:r>
      <w:r>
        <w:t xml:space="preserve">at your institution, who will instead sign on Page 1 of the full</w:t>
      </w:r>
      <w:r>
        <w:t xml:space="preserve"> </w:t>
      </w:r>
      <w:r>
        <w:t xml:space="preserve">Databrary Access Agreement.</w:t>
      </w:r>
    </w:p>
    <w:p>
      <w:pPr>
        <w:pStyle w:val="Heading2"/>
      </w:pPr>
      <w:bookmarkStart w:id="21" w:name="X2fdad48066937982775bea765b740eea6efd90c"/>
      <w:r>
        <w:t xml:space="preserve">Acknowledgement by Authorized Investigator</w:t>
      </w:r>
      <w:bookmarkEnd w:id="21"/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2" w:name="approval-by-institution"/>
      <w:r>
        <w:t xml:space="preserve">Approval by Institution</w:t>
      </w:r>
      <w:bookmarkEnd w:id="22"/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05Z</dcterms:created>
  <dcterms:modified xsi:type="dcterms:W3CDTF">2020-09-03T17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